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ssrat nass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sra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ss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70 Pearson Street,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ssrat79@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297552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usif</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